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Faks.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iai)/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3C810BA6"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FE7B73">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77E04" w14:textId="77777777" w:rsidR="003C5293" w:rsidRDefault="003C5293">
      <w:pPr>
        <w:spacing w:after="0" w:line="240" w:lineRule="auto"/>
      </w:pPr>
      <w:r>
        <w:separator/>
      </w:r>
    </w:p>
  </w:endnote>
  <w:endnote w:type="continuationSeparator" w:id="0">
    <w:p w14:paraId="300F4AA5" w14:textId="77777777" w:rsidR="003C5293" w:rsidRDefault="003C5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B0C19" w14:textId="77777777" w:rsidR="003C5293" w:rsidRDefault="003C5293">
      <w:pPr>
        <w:spacing w:after="0" w:line="240" w:lineRule="auto"/>
      </w:pPr>
      <w:r>
        <w:separator/>
      </w:r>
    </w:p>
  </w:footnote>
  <w:footnote w:type="continuationSeparator" w:id="0">
    <w:p w14:paraId="15C71497" w14:textId="77777777" w:rsidR="003C5293" w:rsidRDefault="003C5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0A7D"/>
    <w:rsid w:val="00194DEE"/>
    <w:rsid w:val="001A3F89"/>
    <w:rsid w:val="001A5A19"/>
    <w:rsid w:val="001D07FA"/>
    <w:rsid w:val="001D0C40"/>
    <w:rsid w:val="001D14ED"/>
    <w:rsid w:val="001D20FB"/>
    <w:rsid w:val="001D639F"/>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5293"/>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5D6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A6D94"/>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01D2"/>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A08E0"/>
    <w:rsid w:val="00AA2061"/>
    <w:rsid w:val="00AA388A"/>
    <w:rsid w:val="00AB1A7A"/>
    <w:rsid w:val="00AB2A67"/>
    <w:rsid w:val="00AB4BA3"/>
    <w:rsid w:val="00AB695D"/>
    <w:rsid w:val="00AB70CA"/>
    <w:rsid w:val="00AB74D6"/>
    <w:rsid w:val="00AB7F5C"/>
    <w:rsid w:val="00AC5368"/>
    <w:rsid w:val="00AD1789"/>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175B9"/>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5688F"/>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DF4885"/>
    <w:rsid w:val="00E11476"/>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873EE"/>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1048"/>
    <w:rsid w:val="00F64268"/>
    <w:rsid w:val="00F676CB"/>
    <w:rsid w:val="00F72643"/>
    <w:rsid w:val="00F74947"/>
    <w:rsid w:val="00F7583D"/>
    <w:rsid w:val="00F768F6"/>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E7B73"/>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8773</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Rasa Prakapaitė</cp:lastModifiedBy>
  <cp:revision>2</cp:revision>
  <dcterms:created xsi:type="dcterms:W3CDTF">2025-06-12T11:57:00Z</dcterms:created>
  <dcterms:modified xsi:type="dcterms:W3CDTF">2025-06-12T11:57:00Z</dcterms:modified>
  <cp:version>1</cp:version>
</cp:coreProperties>
</file>